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Philippines</w:t>
      </w:r>
      <w:r>
        <w:t xml:space="preserve"> </w:t>
      </w:r>
      <w:r>
        <w:t xml:space="preserve">Manila</w:t>
      </w:r>
    </w:p>
    <w:bookmarkStart w:id="25" w:name="software-engineer-cover-letter"/>
    <w:p>
      <w:pPr>
        <w:pStyle w:val="Heading1"/>
      </w:pPr>
      <w:r>
        <w:t xml:space="preserve">Software Engineer Cover Letter</w:t>
      </w:r>
    </w:p>
    <w:p>
      <w:pPr>
        <w:pStyle w:val="FirstParagraph"/>
      </w:pPr>
      <w:r>
        <w:rPr>
          <w:bCs/>
          <w:b/>
        </w:rPr>
        <w:t xml:space="preserve">Your Name</w:t>
      </w:r>
      <w:r>
        <w:br/>
      </w:r>
      <w:r>
        <w:t xml:space="preserve">Address Line, City, ZIP Code</w:t>
      </w:r>
      <w:r>
        <w:br/>
      </w:r>
      <w:r>
        <w:t xml:space="preserve">Email Address | Phone Number | LinkedIn Profile</w:t>
      </w:r>
      <w:r>
        <w:br/>
      </w:r>
      <w:r>
        <w:t xml:space="preserve">Date: [Insert Date]</w:t>
      </w:r>
    </w:p>
    <w:p>
      <w:pPr>
        <w:pStyle w:val="BodyText"/>
      </w:pPr>
      <w:r>
        <w:rPr>
          <w:bCs/>
          <w:b/>
        </w:rPr>
        <w:t xml:space="preserve">To the Hiring Manager,</w:t>
      </w:r>
    </w:p>
    <w:p>
      <w:pPr>
        <w:pStyle w:val="BodyText"/>
      </w:pPr>
      <w:r>
        <w:t xml:space="preserve">As a passionate Software Engineer with a strong foundation in developing scalable and innovative solutions, I am excited to apply for the Software Engineer position at [Company Name] in Manila, Philippines. The dynamic tech ecosystem of the Philippines Manila has long been a hub for technological advancement, and I am eager to contribute my expertise to drive meaningful impact within your organization. This cover letter outlines my professional journey, technical skills, and why I am uniquely positioned to thrive in this role.</w:t>
      </w:r>
    </w:p>
    <w:bookmarkStart w:id="20" w:name="professional-background"/>
    <w:p>
      <w:pPr>
        <w:pStyle w:val="Heading2"/>
      </w:pPr>
      <w:r>
        <w:t xml:space="preserve">Professional Background</w:t>
      </w:r>
    </w:p>
    <w:p>
      <w:pPr>
        <w:pStyle w:val="FirstParagraph"/>
      </w:pPr>
      <w:r>
        <w:t xml:space="preserve">Over the past [X years] years, I have worked as a Software Engineer in various capacities, focusing on full-stack development, cloud computing, and agile methodologies. My experience spans industries such as fintech, healthcare, and e-commerce, where I have consistently delivered high-quality software that aligns with business objectives. For instance, at [Previous Company Name], I led the development of a cloud-based platform that reduced operational costs by 30% while improving user engagement metrics by 45%. This project required collaboration with cross-functional teams, which honed my ability to translate complex requirements into intuitive software solutions.</w:t>
      </w:r>
    </w:p>
    <w:p>
      <w:pPr>
        <w:pStyle w:val="BodyText"/>
      </w:pPr>
      <w:r>
        <w:t xml:space="preserve">My technical proficiency includes programming languages such as Python, Java, and JavaScript, as well as frameworks like React.js and Node.js. I am also experienced in working with cloud platforms such as AWS and Azure, ensuring scalable infrastructure for applications. In addition to coding, I prioritize clean code practices, continuous integration/continuous delivery (CI/CD), and DevOps principles to streamline development workflows. My ability to troubleshoot complex systems has allowed me to resolve critical issues efficiently, minimizing downtime and maximizing system reliability.</w:t>
      </w:r>
    </w:p>
    <w:bookmarkEnd w:id="20"/>
    <w:bookmarkStart w:id="21" w:name="why-the-philippines-manila"/>
    <w:p>
      <w:pPr>
        <w:pStyle w:val="Heading2"/>
      </w:pPr>
      <w:r>
        <w:t xml:space="preserve">Why the Philippines Manila?</w:t>
      </w:r>
    </w:p>
    <w:p>
      <w:pPr>
        <w:pStyle w:val="FirstParagraph"/>
      </w:pPr>
      <w:r>
        <w:t xml:space="preserve">The Philippines Manila is a vibrant center for innovation, with a growing number of tech startups and established companies leveraging technology to solve local and global challenges. As a Software Engineer, I am drawn to the opportunity to contribute to this thriving ecosystem. The city’s strategic location, skilled workforce, and government support for digital transformation make it an ideal environment for software professionals like myself.</w:t>
      </w:r>
    </w:p>
    <w:p>
      <w:pPr>
        <w:pStyle w:val="BodyText"/>
      </w:pPr>
      <w:r>
        <w:t xml:space="preserve">Manila’s tech scene is characterized by its diversity and entrepreneurial spirit. Companies here often prioritize creativity and adaptability, values that resonate with my approach to software development. I am particularly inspired by the rise of Filipino tech talent in areas such as artificial intelligence, mobile applications, and blockchain solutions. By joining [Company Name], I aim to collaborate with like-minded professionals who share a commitment to innovation while addressing the unique needs of the Philippine market.</w:t>
      </w:r>
    </w:p>
    <w:bookmarkEnd w:id="21"/>
    <w:bookmarkStart w:id="22" w:name="alignment-with-company-values"/>
    <w:p>
      <w:pPr>
        <w:pStyle w:val="Heading2"/>
      </w:pPr>
      <w:r>
        <w:t xml:space="preserve">Alignment with Company Values</w:t>
      </w:r>
    </w:p>
    <w:p>
      <w:pPr>
        <w:pStyle w:val="FirstParagraph"/>
      </w:pPr>
      <w:r>
        <w:t xml:space="preserve">I have researched [Company Name] extensively and am impressed by its mission to [mention specific company mission, e.g., "deliver cutting-edge software solutions that empower businesses in Southeast Asia"]. As a Software Engineer, I understand the importance of aligning with an organization’s vision to create impactful work. Your focus on [specific value or project] mirrors my own passion for leveraging technology to solve real-world problems.</w:t>
      </w:r>
    </w:p>
    <w:p>
      <w:pPr>
        <w:pStyle w:val="BodyText"/>
      </w:pPr>
      <w:r>
        <w:t xml:space="preserve">One of my key strengths is my ability to adapt to fast-paced environments while maintaining a focus on quality and user experience. For example, during a recent project, I implemented an agile workflow that reduced deployment cycles by 25% and improved team productivity. This experience taught me the value of flexibility and collaboration—qualities I believe are essential for success in Manila’s tech industry.</w:t>
      </w:r>
    </w:p>
    <w:bookmarkEnd w:id="22"/>
    <w:bookmarkStart w:id="23" w:name="soft-skills-and-team-collaboration"/>
    <w:p>
      <w:pPr>
        <w:pStyle w:val="Heading2"/>
      </w:pPr>
      <w:r>
        <w:t xml:space="preserve">Soft Skills and Team Collaboration</w:t>
      </w:r>
    </w:p>
    <w:p>
      <w:pPr>
        <w:pStyle w:val="FirstParagraph"/>
      </w:pPr>
      <w:r>
        <w:t xml:space="preserve">While technical expertise is critical, I also place a strong emphasis on soft skills such as communication, problem-solving, and leadership. In my previous role, I mentored junior developers and facilitated knowledge-sharing sessions to foster a culture of continuous learning. My ability to articulate complex technical concepts to non-technical stakeholders has enabled me to bridge gaps between development teams and business units.</w:t>
      </w:r>
    </w:p>
    <w:p>
      <w:pPr>
        <w:pStyle w:val="BodyText"/>
      </w:pPr>
      <w:r>
        <w:t xml:space="preserve">Manila’s tech community thrives on collaboration, and I am eager to contribute my experience in fostering teamwork and driving projects toward success. Whether it’s through code reviews, brainstorming sessions, or mentoring peers, I am committed to creating an environment where everyone can thrive.</w:t>
      </w:r>
    </w:p>
    <w:bookmarkEnd w:id="23"/>
    <w:bookmarkStart w:id="24" w:name="conclusion"/>
    <w:p>
      <w:pPr>
        <w:pStyle w:val="Heading2"/>
      </w:pPr>
      <w:r>
        <w:t xml:space="preserve">Conclusion</w:t>
      </w:r>
    </w:p>
    <w:p>
      <w:pPr>
        <w:pStyle w:val="FirstParagraph"/>
      </w:pPr>
      <w:r>
        <w:t xml:space="preserve">In conclusion, I am confident that my technical skills, problem-solving mindset, and dedication to innovation make me a strong candidate for the Software Engineer position at [Company Name] in Manila. The Philippines Manila offers a unique blend of opportunities and challenges that align with my career goals, and I am excited about the possibility of contributing to your team’s success.</w:t>
      </w:r>
    </w:p>
    <w:p>
      <w:pPr>
        <w:pStyle w:val="BodyText"/>
      </w:pPr>
      <w:r>
        <w:t xml:space="preserve">Thank you for considering my application. I would welcome the opportunity to discuss how my background and vision can align with your needs. Please feel free to contact me at [Phone Number] or [Email Address] at your convenience. I look forward to the possibility of working together in this exciting tech hub.</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Philippines Manila</dc:title>
  <dc:creator/>
  <dc:language>en</dc:language>
  <cp:keywords/>
  <dcterms:created xsi:type="dcterms:W3CDTF">2026-04-29T15:28:07Z</dcterms:created>
  <dcterms:modified xsi:type="dcterms:W3CDTF">2026-04-29T15:28:07Z</dcterms:modified>
</cp:coreProperties>
</file>

<file path=docProps/custom.xml><?xml version="1.0" encoding="utf-8"?>
<Properties xmlns="http://schemas.openxmlformats.org/officeDocument/2006/custom-properties" xmlns:vt="http://schemas.openxmlformats.org/officeDocument/2006/docPropsVTypes"/>
</file>